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ia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7" w:name="Xdd2586a6722c8632603819edeb336c791713774"/>
    <w:p>
      <w:pPr>
        <w:pStyle w:val="Heading1"/>
      </w:pPr>
      <w:r>
        <w:t xml:space="preserve">Resume: Electrician in the United Arab Emirates Duba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[X years] of experience in the United Arab Emirates Dubai. My expertise lies in residential, commercial, and industrial electrical systems, including installation, maintenance, and repair. I am committed to delivering safe, efficient, and cost-effective solutions tailored to the unique demands of Dubai’s rapidly growing infrastructure. With a deep understanding of UAE safety standards and local electrical codes such as the IEC 60364 and DEWA (Dubai Electricity and Water Authority) guidelines, I ensure compliance with the highest industry benchmarks. My goal is to contribute to the success of projects in Dubai by combining technical precision with a customer-centric approach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[Company Name], Dubai, United Arab Emirate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Installed, maintained, and repaired electrical systems in residential complexes, commercial buildings, and industrial facilities across Dubai.</w:t>
      </w:r>
    </w:p>
    <w:p>
      <w:pPr>
        <w:numPr>
          <w:ilvl w:val="0"/>
          <w:numId w:val="1001"/>
        </w:numPr>
        <w:pStyle w:val="Compact"/>
      </w:pPr>
      <w:r>
        <w:t xml:space="preserve">Conducted regular safety inspections to ensure compliance with UAE electrical standards and DEWA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project managers to design and implement efficient electrical layouts for new constructions in Dubai’s emerging sectors, including smart cities and sustainable developments.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electrical faults, minimizing downtime for clients in the United Arab Emirates Dubai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technicians on the latest electrical technologies and safety protocols specific to UAE environments.</w:t>
      </w:r>
    </w:p>
    <w:bookmarkEnd w:id="23"/>
    <w:bookmarkStart w:id="24" w:name="servicing-electrician"/>
    <w:p>
      <w:pPr>
        <w:pStyle w:val="Heading3"/>
      </w:pPr>
      <w:r>
        <w:t xml:space="preserve">Servicing Electrician</w:t>
      </w:r>
    </w:p>
    <w:p>
      <w:pPr>
        <w:pStyle w:val="FirstParagraph"/>
      </w:pPr>
      <w:r>
        <w:rPr>
          <w:bCs/>
          <w:b/>
        </w:rPr>
        <w:t xml:space="preserve">[Another Company Name], Dubai, United Arab Emirate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routine maintenance schedules for electrical equipment in high-rise buildings and shopping malls in Dubai.</w:t>
      </w:r>
    </w:p>
    <w:p>
      <w:pPr>
        <w:numPr>
          <w:ilvl w:val="0"/>
          <w:numId w:val="1002"/>
        </w:numPr>
        <w:pStyle w:val="Compact"/>
      </w:pPr>
      <w:r>
        <w:t xml:space="preserve">Upgraded outdated electrical systems to meet modern safety and efficiency standards, particularly in older infrastructure across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Responded to emergency service calls, ensuring 24/7 support for clients in critical sectors such as healthcare and hospitality in Dubai.</w:t>
      </w:r>
    </w:p>
    <w:p>
      <w:pPr>
        <w:numPr>
          <w:ilvl w:val="0"/>
          <w:numId w:val="1002"/>
        </w:numPr>
        <w:pStyle w:val="Compact"/>
      </w:pPr>
      <w:r>
        <w:t xml:space="preserve">Documented all repair activities and generated technical reports for compliance with UAE regulatory frameworks.</w:t>
      </w:r>
    </w:p>
    <w:bookmarkEnd w:id="24"/>
    <w:bookmarkStart w:id="25" w:name="freelance-electrician"/>
    <w:p>
      <w:pPr>
        <w:pStyle w:val="Heading3"/>
      </w:pPr>
      <w:r>
        <w:t xml:space="preserve">Freelance Electrician</w:t>
      </w:r>
    </w:p>
    <w:p>
      <w:pPr>
        <w:pStyle w:val="FirstParagraph"/>
      </w:pPr>
      <w:r>
        <w:rPr>
          <w:bCs/>
          <w:b/>
        </w:rPr>
        <w:t xml:space="preserve">[Freelance Name], Dubai, United Arab Emirate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lectrical services to private clients and small businesses in Dubai, focusing on customized solutions for home automation and energy efficiency.</w:t>
      </w:r>
    </w:p>
    <w:p>
      <w:pPr>
        <w:numPr>
          <w:ilvl w:val="0"/>
          <w:numId w:val="1003"/>
        </w:numPr>
        <w:pStyle w:val="Compact"/>
      </w:pPr>
      <w:r>
        <w:t xml:space="preserve">Partnered with local contractors to complete electrical installations for luxury villas and commercial spaces in the United Arab Emirates Dubai.</w:t>
      </w:r>
    </w:p>
    <w:p>
      <w:pPr>
        <w:numPr>
          <w:ilvl w:val="0"/>
          <w:numId w:val="1003"/>
        </w:numPr>
        <w:pStyle w:val="Compact"/>
      </w:pPr>
      <w:r>
        <w:t xml:space="preserve">Adhered strictly to UAE fire safety codes and environmental regulations during all projects.</w:t>
      </w:r>
    </w:p>
    <w:bookmarkEnd w:id="25"/>
    <w:bookmarkEnd w:id="26"/>
    <w:bookmarkStart w:id="28" w:name="skills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electrical systems, including low-voltage and high-voltage installations, circuit breakers, wiring, and fault dete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Expertise in UAE-specific safety standards (e.g., IEC 60364) and DEWA protocols to ensure risk-free operations in Dubai’s infrastructure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identify and resolve complex electrical issues efficiently, even under pressure in high-stakes environments like Dubai’s construction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mmunication with clients, engineers, and project teams to ensure clarity and alignment on electrical requirements in the United Arab Emirates Du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resources for electrical projects in commercial and residential settings across Du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using CAD software for system design, as well as diagnostic tools like multimeters and thermal imaging cameras.</w:t>
      </w:r>
    </w:p>
    <w:bookmarkEnd w:id="27"/>
    <w:bookmarkEnd w:id="28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9" w:name="diploma-in-electrical-engineering"/>
    <w:p>
      <w:pPr>
        <w:pStyle w:val="Heading3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[Institute Name], Dubai, United Arab Emirates</w:t>
      </w:r>
    </w:p>
    <w:p>
      <w:pPr>
        <w:pStyle w:val="BodyText"/>
      </w:pPr>
      <w:r>
        <w:rPr>
          <w:iCs/>
          <w:i/>
        </w:rPr>
        <w:t xml:space="preserve">[Year of Completion]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DEWA Electrical Safety Certification (Dubai Electricity and Water Authority)</w:t>
      </w:r>
    </w:p>
    <w:p>
      <w:pPr>
        <w:numPr>
          <w:ilvl w:val="0"/>
          <w:numId w:val="1005"/>
        </w:numPr>
        <w:pStyle w:val="Compact"/>
      </w:pPr>
      <w:r>
        <w:t xml:space="preserve">International Electrotechnical Commission (IEC) 60364 Standards Training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(for safety compliance in UAE construction)</w:t>
      </w:r>
    </w:p>
    <w:p>
      <w:pPr>
        <w:numPr>
          <w:ilvl w:val="0"/>
          <w:numId w:val="1005"/>
        </w:numPr>
        <w:pStyle w:val="Compact"/>
      </w:pPr>
      <w:r>
        <w:t xml:space="preserve">Certificate in Renewable Energy Systems (relevant to Dubai’s sustainable energy initiatives)</w:t>
      </w:r>
    </w:p>
    <w:bookmarkEnd w:id="30"/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Smart City Electrical Infrastructure, Dubai</w:t>
      </w:r>
    </w:p>
    <w:p>
      <w:pPr>
        <w:pStyle w:val="BodyText"/>
      </w:pPr>
      <w:r>
        <w:t xml:space="preserve">Contributed to the design and implementation of energy-efficient electrical systems for a smart city project in the United Arab Emirates Dubai, integrating IoT-based solutions for real-time monitoring.</w:t>
      </w:r>
    </w:p>
    <w:p>
      <w:pPr>
        <w:pStyle w:val="BodyText"/>
      </w:pPr>
      <w:r>
        <w:rPr>
          <w:bCs/>
          <w:b/>
        </w:rPr>
        <w:t xml:space="preserve">Renewable Energy Integration at Al Maktoum Solar Park</w:t>
      </w:r>
    </w:p>
    <w:p>
      <w:pPr>
        <w:pStyle w:val="BodyText"/>
      </w:pPr>
      <w:r>
        <w:t xml:space="preserve">Assisted in upgrading electrical grids to support solar energy systems, aligning with Dubai’s goal of 75% clean energy by 2050.</w:t>
      </w:r>
    </w:p>
    <w:p>
      <w:pPr>
        <w:pStyle w:val="BodyText"/>
      </w:pPr>
      <w:r>
        <w:rPr>
          <w:bCs/>
          <w:b/>
        </w:rPr>
        <w:t xml:space="preserve">Residential Complex Electrical Modernization</w:t>
      </w:r>
    </w:p>
    <w:p>
      <w:pPr>
        <w:pStyle w:val="BodyText"/>
      </w:pPr>
      <w:r>
        <w:t xml:space="preserve">Rewired electrical systems for a high-rise residential complex in Dubai, improving safety and reducing energy consumption by 20%.</w:t>
      </w:r>
    </w:p>
    <w:bookmarkEnd w:id="32"/>
    <w:bookmarkEnd w:id="33"/>
    <w:bookmarkStart w:id="35" w:name="languages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Arabic – Basic (reading/writing)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This resume is tailored for the United Arab Emirates Dubai and highlights the expertise of an Electrician in alignment with local industry standards and requirement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ian - United Arab Emirates Dubai</dc:title>
  <dc:creator/>
  <dc:language>en</dc:language>
  <cp:keywords/>
  <dcterms:created xsi:type="dcterms:W3CDTF">2026-07-24T03:53:08Z</dcterms:created>
  <dcterms:modified xsi:type="dcterms:W3CDTF">2026-07-24T0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